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6, </w:t>
      </w:r>
      <w:r>
        <w:t xml:space="preserve">29 June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42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9 June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hiellm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 and Schijn, Doctor Hermannu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E2901" w:rsidRDefault="00BE2901" w:rsidP="00BE2901">
      <w:pPr>
        <w:pStyle w:val="FirstParagraph"/>
      </w:pPr>
      <w:r>
        <w:t>46.  June 29, 1710.</w:t>
      </w:r>
      <w:r>
        <w:rPr>
          <w:rStyle w:val="FootnoteReference"/>
        </w:rPr>
        <w:footnoteReference w:id="11"/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tabs>
          <w:tab w:val="left" w:pos="206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29 Junÿ 1710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r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rwerde und  Viell geliepte frienden und brode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Christo nach wunssung alleß goden lat Ich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l. wetten dat den uwen vom 13 deßes wel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betreffend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folgde schweÿtzer bro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ß die seÿn met geluck hir angekomen heb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ÿn nacht beÿ unß logeert Weÿ heben met ha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ß de freÿheÿt en gelegenheÿt diesser graff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aft gesprocken en har so veel alß unß beken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t dat Selve bekent gemackt seÿ kenden nitwe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nden dat het vor haer sawde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dienstig seÿn seÿ 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den in de palß om te sin of aldaer geleg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ÿt sawde vorfallen dar seÿ haer kost wining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sten heben so nit so mestmen sin of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hi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 somige gelegenheÿt kost gefonden werden wa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freÿheÿt der relige angat heben weÿ unß nie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er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te beswaren en betrawden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vor haer deselv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ell Te kregen wanner dat mar gelenheÿ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ß om te kost Te winnen de bowhoven seÿn all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ont so dat tegenwordig weÿnig ocassi daer 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eint Te sin Ich vertrauwen de herre sal het so stu-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n daetter 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Joseph (in Bibl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bp [sic] sal  worden gefonden di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broderen sal versorgen warmet Ich Ul in gotte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lige bescherminge en genade bevellen Warmet v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live beneffens die grotniß. U.l. d w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Vrient en broder In Chris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: geschrieben mit einer ganz anderen Hand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Tiel Rupp tot Niewid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ato 29 Junÿ i7i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Zusammenzählen mehrstelliger Zahlen wurden über diese Seite geschrieben, aber mit keinem sichtbaren Verhältnis zum Brief; in der Mitte sind die folgende, alle in einer anderen Hand.]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ren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oren etc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2955:6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m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 L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839:</w:t>
      </w:r>
      <w:r>
        <w:rPr>
          <w:strike/>
          <w:sz w:val="21"/>
          <w:szCs w:val="21"/>
        </w:rPr>
        <w:t>6</w:t>
      </w:r>
      <w:r>
        <w:rPr>
          <w:sz w:val="21"/>
          <w:szCs w:val="21"/>
        </w:rPr>
        <w:t>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roeningen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1684:8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andam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ard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  46:-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______________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5524:15: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  <w:r>
        <w:rPr>
          <w:rStyle w:val="FootnoteReference"/>
          <w:sz w:val="21"/>
          <w:szCs w:val="21"/>
        </w:rPr>
        <w:footnoteReference w:id="18"/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Her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doct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rmanu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ÿn of an Jacob Vorst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 burger en Cauf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             gros gg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  cito           I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      cito          Amsderdam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E2901" w:rsidRDefault="00BE2901" w:rsidP="00BE2901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46</w:t>
      </w:r>
      <w:r>
        <w:tab/>
      </w:r>
      <w:r>
        <w:rPr>
          <w:rStyle w:val="FootnoteReference"/>
        </w:rPr>
        <w:tab/>
      </w:r>
      <w:r>
        <w:t xml:space="preserve">This is A 1432 from the De Hoop Scheffer </w:t>
      </w:r>
      <w:r>
        <w:rPr>
          <w:rStyle w:val="Italics"/>
        </w:rPr>
        <w:t>Inventaris</w:t>
      </w:r>
      <w:r>
        <w:t>.</w:t>
      </w:r>
    </w:p>
    <w:p w:rsidR="00BE2901" w:rsidRDefault="00BE2901" w:rsidP="00BE2901">
      <w:pPr>
        <w:pStyle w:val="FootnoteTextTwo"/>
      </w:pPr>
    </w:p>
  </w:footnote>
  <w:footnote w:id="4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</w:t>
      </w:r>
    </w:p>
    <w:p w:rsidR="00BE2901" w:rsidRDefault="00BE2901" w:rsidP="00BE2901">
      <w:pPr>
        <w:pStyle w:val="Footnote-OneDigit"/>
      </w:pPr>
    </w:p>
  </w:footnote>
  <w:footnote w:id="5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For a note on this unusual word see Document 29.</w:t>
      </w:r>
    </w:p>
    <w:p w:rsidR="00BE2901" w:rsidRDefault="00BE2901" w:rsidP="00BE2901">
      <w:pPr>
        <w:pStyle w:val="Footnote-OneDigit"/>
      </w:pPr>
    </w:p>
  </w:footnote>
  <w:footnote w:id="6">
    <w:p w:rsidR="00BE2901" w:rsidRDefault="00BE2901" w:rsidP="00BE2901">
      <w:pPr>
        <w:pStyle w:val="FirstFootnoteinColumnLine"/>
      </w:pPr>
      <w:r>
        <w:rPr>
          <w:vertAlign w:val="superscript"/>
        </w:rPr>
        <w:footnoteRef/>
      </w:r>
      <w:r>
        <w:tab/>
        <w:t>“mußte man sehen ob.”</w:t>
      </w:r>
    </w:p>
    <w:p w:rsidR="00BE2901" w:rsidRDefault="00BE2901" w:rsidP="00BE2901">
      <w:pPr>
        <w:pStyle w:val="FirstFootnoteinColumnLine"/>
      </w:pPr>
    </w:p>
  </w:footnote>
  <w:footnote w:id="7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over”; “als uitdrukking van de zaak, die de aanleidende oorzaak eener werking is, e.g., clagen over enen.”</w:t>
      </w:r>
    </w:p>
    <w:p w:rsidR="00BE2901" w:rsidRDefault="00BE2901" w:rsidP="00BE2901">
      <w:pPr>
        <w:pStyle w:val="Footnote-OneDigit"/>
      </w:pPr>
    </w:p>
  </w:footnote>
  <w:footnote w:id="8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betrouwen, vertrouwen.”</w:t>
      </w:r>
    </w:p>
    <w:p w:rsidR="00BE2901" w:rsidRDefault="00BE2901" w:rsidP="00BE2901">
      <w:pPr>
        <w:pStyle w:val="Footnote-OneDigit"/>
      </w:pPr>
    </w:p>
  </w:footnote>
  <w:footnote w:id="9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dienstwillig.”</w:t>
      </w:r>
    </w:p>
    <w:p w:rsidR="00BE2901" w:rsidRDefault="00BE2901" w:rsidP="00BE2901">
      <w:pPr>
        <w:pStyle w:val="Footnote-OneDigit"/>
      </w:pPr>
    </w:p>
  </w:footnote>
  <w:footnote w:id="10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the bottom of which has the letters “L” “R” with a large 4 between the letters.</w:t>
      </w:r>
    </w:p>
    <w:p w:rsidR="00BE2901" w:rsidRDefault="00BE2901" w:rsidP="00BE2901">
      <w:pPr>
        <w:pStyle w:val="Footnote-OneDigit"/>
      </w:pPr>
    </w:p>
  </w:footnote>
  <w:footnote w:id="11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 w:rsidR="004310E6">
        <w:rPr>
          <w:rStyle w:val="ChapterNumberforFootnote"/>
        </w:rPr>
        <w:t xml:space="preserve"> </w:t>
      </w:r>
      <w:r>
        <w:t xml:space="preserve">This is A 1432 from the De Hoop Scheffer </w:t>
      </w:r>
      <w:r>
        <w:rPr>
          <w:rStyle w:val="Italics"/>
        </w:rPr>
        <w:t>Inventaris</w:t>
      </w:r>
      <w:r w:rsidR="004310E6">
        <w:t>.</w:t>
      </w:r>
    </w:p>
  </w:footnote>
  <w:footnote w:id="12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</w:t>
      </w:r>
      <w:r w:rsidR="004310E6">
        <w:t>.</w:t>
      </w:r>
    </w:p>
  </w:footnote>
  <w:footnote w:id="13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>
        <w:tab/>
        <w:t>For a note on this unusual word see Document 29</w:t>
      </w:r>
      <w:r w:rsidR="004310E6">
        <w:t>.</w:t>
      </w:r>
    </w:p>
  </w:footnote>
  <w:footnote w:id="14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>
        <w:tab/>
        <w:t>“mußte man sehen ob</w:t>
      </w:r>
      <w:r w:rsidR="004310E6">
        <w:t>.</w:t>
      </w:r>
    </w:p>
  </w:footnote>
  <w:footnote w:id="15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>
        <w:tab/>
        <w:t>“over”; “als uitdrukking van de zaak, die de aanleidende oorzaak eener werking is, e.g., clagen over enen</w:t>
      </w:r>
      <w:r w:rsidR="004310E6">
        <w:t>.</w:t>
      </w:r>
    </w:p>
  </w:footnote>
  <w:footnote w:id="16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>
        <w:tab/>
        <w:t>“betrouwen, vertrouwen</w:t>
      </w:r>
      <w:r w:rsidR="004310E6">
        <w:t>.</w:t>
      </w:r>
    </w:p>
  </w:footnote>
  <w:footnote w:id="17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>
        <w:tab/>
        <w:t>“dienstwillig</w:t>
      </w:r>
      <w:r w:rsidR="004310E6">
        <w:t>.</w:t>
      </w:r>
    </w:p>
  </w:footnote>
  <w:footnote w:id="18">
    <w:p w:rsidR="00BE2901" w:rsidRDefault="00BE2901" w:rsidP="004310E6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the bottom of which has the letters “L” “R” with a large 4 between the letters</w:t>
      </w:r>
      <w:r w:rsidR="004310E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43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E290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E2901"/>
    <w:rPr>
      <w:i/>
      <w:iCs/>
    </w:rPr>
  </w:style>
  <w:style w:type="paragraph" w:customStyle="1" w:styleId="FootnoteTextTwo">
    <w:name w:val="Footnote Text Two"/>
    <w:basedOn w:val="Normal"/>
    <w:uiPriority w:val="99"/>
    <w:rsid w:val="00BE2901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E2901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E290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290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